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860F9B" w14:textId="0739ED86" w:rsidR="00A232A5" w:rsidRDefault="00D607FF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bookmarkStart w:id="0" w:name="_GoBack"/>
      <w:bookmarkEnd w:id="0"/>
      <w:r>
        <w:rPr>
          <w:b/>
          <w:bCs/>
        </w:rPr>
        <w:t>September 09, 2024</w:t>
      </w:r>
    </w:p>
    <w:p w14:paraId="11DDA0A4" w14:textId="0D788E8D" w:rsidR="00DD1CDC" w:rsidRDefault="00A03DC2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Agenda</w:t>
      </w:r>
    </w:p>
    <w:p w14:paraId="65E5AB3F" w14:textId="77777777" w:rsidR="004C162F" w:rsidRPr="001C35D1" w:rsidRDefault="004C162F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63AD4690" w14:textId="6DD46919" w:rsidR="000F3851" w:rsidRPr="00BA544E" w:rsidRDefault="00EF49B5" w:rsidP="00FA6E8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sz w:val="28"/>
          <w:szCs w:val="28"/>
        </w:rPr>
      </w:pPr>
      <w:r w:rsidRPr="00BA544E">
        <w:rPr>
          <w:bCs/>
        </w:rPr>
        <w:t>CALL TO ORDER</w:t>
      </w:r>
      <w:r w:rsidRPr="00BA544E">
        <w:t xml:space="preserve"> and FLAG SALUTE </w:t>
      </w:r>
      <w:r w:rsidR="00170C80" w:rsidRPr="00BA544E">
        <w:t>–</w:t>
      </w:r>
      <w:r w:rsidR="00170C80">
        <w:t xml:space="preserve"> Chairman</w:t>
      </w:r>
      <w:r w:rsidR="00B27BBD">
        <w:t xml:space="preserve"> Gino Val</w:t>
      </w:r>
      <w:r w:rsidR="00990DAE">
        <w:t>eriani will preside</w:t>
      </w:r>
    </w:p>
    <w:p w14:paraId="3C250E5B" w14:textId="6B277480" w:rsidR="00214D79" w:rsidRPr="00BA544E" w:rsidRDefault="00E952EF" w:rsidP="000F3851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  <w:r w:rsidRPr="00BA544E">
        <w:t xml:space="preserve"> </w:t>
      </w:r>
    </w:p>
    <w:p w14:paraId="2895FA55" w14:textId="77777777" w:rsidR="00EB4D15" w:rsidRPr="00BA544E" w:rsidRDefault="00EB4D15" w:rsidP="00EB4D15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</w:p>
    <w:p w14:paraId="2C0FB0CE" w14:textId="77777777" w:rsidR="00EF49B5" w:rsidRPr="00BA544E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>ACTION ON MINUTES</w:t>
      </w:r>
    </w:p>
    <w:p w14:paraId="522D12A1" w14:textId="183D8AB7" w:rsidR="000C534C" w:rsidRPr="00BA544E" w:rsidRDefault="00D23AC4" w:rsidP="005B435C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</w:rPr>
      </w:pPr>
      <w:r w:rsidRPr="00BA544E">
        <w:rPr>
          <w:i/>
          <w:iCs/>
        </w:rPr>
        <w:t xml:space="preserve">Action on </w:t>
      </w:r>
      <w:r w:rsidR="00456E74" w:rsidRPr="00BA544E">
        <w:rPr>
          <w:i/>
          <w:iCs/>
        </w:rPr>
        <w:t>M</w:t>
      </w:r>
      <w:r w:rsidRPr="00BA544E">
        <w:rPr>
          <w:i/>
          <w:iCs/>
        </w:rPr>
        <w:t xml:space="preserve">inutes </w:t>
      </w:r>
      <w:r w:rsidR="00737EF9" w:rsidRPr="00BA544E">
        <w:rPr>
          <w:i/>
          <w:iCs/>
        </w:rPr>
        <w:t>dated</w:t>
      </w:r>
      <w:r w:rsidR="00737EF9">
        <w:rPr>
          <w:i/>
          <w:iCs/>
        </w:rPr>
        <w:t xml:space="preserve"> August </w:t>
      </w:r>
      <w:r w:rsidR="005F1E88">
        <w:rPr>
          <w:i/>
          <w:iCs/>
        </w:rPr>
        <w:t>26</w:t>
      </w:r>
      <w:r w:rsidR="00737EF9">
        <w:rPr>
          <w:i/>
          <w:iCs/>
        </w:rPr>
        <w:t xml:space="preserve">, </w:t>
      </w:r>
      <w:r w:rsidR="00945410" w:rsidRPr="00BA544E">
        <w:rPr>
          <w:i/>
          <w:iCs/>
        </w:rPr>
        <w:t>2024</w:t>
      </w:r>
      <w:r w:rsidR="005D584B" w:rsidRPr="00BA544E">
        <w:rPr>
          <w:i/>
          <w:iCs/>
        </w:rPr>
        <w:t xml:space="preserve"> -</w:t>
      </w:r>
    </w:p>
    <w:p w14:paraId="7F0B1193" w14:textId="77777777" w:rsidR="006D6D3D" w:rsidRPr="00BA544E" w:rsidRDefault="006D6D3D" w:rsidP="006D6D3D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03C93796" w14:textId="77777777" w:rsidR="00931C27" w:rsidRPr="00BA544E" w:rsidRDefault="00931C27" w:rsidP="00931C27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6685ED89" w14:textId="49EC775A" w:rsidR="00581D4A" w:rsidRPr="00BA544E" w:rsidRDefault="00EF49B5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 xml:space="preserve">ADJUSTMENTS TO AGENDA </w:t>
      </w:r>
    </w:p>
    <w:p w14:paraId="66AE282A" w14:textId="77777777" w:rsidR="006D6D3D" w:rsidRPr="00BA544E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72B3C8" w14:textId="77777777" w:rsidR="00216C88" w:rsidRPr="00BA544E" w:rsidRDefault="00216C88" w:rsidP="006A3590">
      <w:pPr>
        <w:widowControl w:val="0"/>
        <w:autoSpaceDE w:val="0"/>
        <w:autoSpaceDN w:val="0"/>
        <w:adjustRightInd w:val="0"/>
        <w:rPr>
          <w:bCs/>
        </w:rPr>
      </w:pPr>
    </w:p>
    <w:p w14:paraId="1047C1DF" w14:textId="4506D0D5" w:rsidR="00EF49B5" w:rsidRPr="00BA544E" w:rsidRDefault="00EF49B5" w:rsidP="00D4212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BA544E">
        <w:rPr>
          <w:iCs/>
        </w:rPr>
        <w:t>PUBLIC COMMENTS –</w:t>
      </w:r>
      <w:r w:rsidR="0007189B">
        <w:rPr>
          <w:iCs/>
        </w:rPr>
        <w:t xml:space="preserve"> </w:t>
      </w:r>
    </w:p>
    <w:p w14:paraId="07A531C4" w14:textId="77777777" w:rsidR="00D42120" w:rsidRPr="00BA544E" w:rsidRDefault="00D42120" w:rsidP="00D42120">
      <w:pPr>
        <w:pStyle w:val="ListParagraph"/>
        <w:rPr>
          <w:iCs/>
        </w:rPr>
      </w:pPr>
    </w:p>
    <w:p w14:paraId="525AFCE8" w14:textId="77777777" w:rsidR="00D42120" w:rsidRPr="00BA544E" w:rsidRDefault="00D42120" w:rsidP="00D42120">
      <w:pPr>
        <w:pStyle w:val="ListParagraph"/>
        <w:widowControl w:val="0"/>
        <w:autoSpaceDE w:val="0"/>
        <w:autoSpaceDN w:val="0"/>
        <w:adjustRightInd w:val="0"/>
        <w:ind w:left="360"/>
        <w:rPr>
          <w:iCs/>
        </w:rPr>
      </w:pPr>
    </w:p>
    <w:p w14:paraId="3CDBE95A" w14:textId="4D99B75E" w:rsidR="00D46DAD" w:rsidRDefault="00EF49B5" w:rsidP="00D46DA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>BUSINESS</w:t>
      </w:r>
      <w:r w:rsidR="008054DB" w:rsidRPr="00BA544E">
        <w:rPr>
          <w:bCs/>
        </w:rPr>
        <w:t xml:space="preserve"> ITEM</w:t>
      </w:r>
      <w:r w:rsidR="00FE1C51" w:rsidRPr="00BA544E">
        <w:rPr>
          <w:bCs/>
        </w:rPr>
        <w:t xml:space="preserve"> –</w:t>
      </w:r>
      <w:r w:rsidR="00037E75">
        <w:rPr>
          <w:bCs/>
        </w:rPr>
        <w:t xml:space="preserve"> </w:t>
      </w:r>
    </w:p>
    <w:p w14:paraId="7977A19B" w14:textId="77777777" w:rsidR="007C15CA" w:rsidRDefault="007C15CA" w:rsidP="007C15CA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51C90CD6" w14:textId="77777777" w:rsidR="00296CE3" w:rsidRDefault="00737EF9" w:rsidP="00737EF9">
      <w:pPr>
        <w:widowControl w:val="0"/>
        <w:autoSpaceDE w:val="0"/>
        <w:autoSpaceDN w:val="0"/>
        <w:adjustRightInd w:val="0"/>
        <w:ind w:left="360"/>
      </w:pPr>
      <w:r>
        <w:t xml:space="preserve">5.1 </w:t>
      </w:r>
      <w:r w:rsidR="005F1E88">
        <w:t xml:space="preserve">Jim Stansbury- Squatters </w:t>
      </w:r>
    </w:p>
    <w:p w14:paraId="47029CEF" w14:textId="3E68B3DD" w:rsidR="00937B68" w:rsidRDefault="00737EF9" w:rsidP="00737EF9">
      <w:pPr>
        <w:widowControl w:val="0"/>
        <w:autoSpaceDE w:val="0"/>
        <w:autoSpaceDN w:val="0"/>
        <w:adjustRightInd w:val="0"/>
        <w:ind w:left="360"/>
      </w:pPr>
      <w:r>
        <w:t xml:space="preserve"> </w:t>
      </w:r>
    </w:p>
    <w:p w14:paraId="508094D4" w14:textId="48534F7C" w:rsidR="0066474E" w:rsidRDefault="0066474E" w:rsidP="00737EF9">
      <w:pPr>
        <w:widowControl w:val="0"/>
        <w:autoSpaceDE w:val="0"/>
        <w:autoSpaceDN w:val="0"/>
        <w:adjustRightInd w:val="0"/>
        <w:ind w:left="360"/>
      </w:pPr>
      <w:r>
        <w:t xml:space="preserve">5.2 Action on Minutes from Selectmen’s </w:t>
      </w:r>
      <w:r w:rsidR="00815A67">
        <w:t xml:space="preserve">Ad Hoc Committee recommendations </w:t>
      </w:r>
      <w:r>
        <w:t>Workshop</w:t>
      </w:r>
    </w:p>
    <w:p w14:paraId="3E352EFE" w14:textId="77777777" w:rsidR="00296CE3" w:rsidRDefault="00296CE3" w:rsidP="00737EF9">
      <w:pPr>
        <w:widowControl w:val="0"/>
        <w:autoSpaceDE w:val="0"/>
        <w:autoSpaceDN w:val="0"/>
        <w:adjustRightInd w:val="0"/>
        <w:ind w:left="360"/>
      </w:pPr>
    </w:p>
    <w:p w14:paraId="1FBE3074" w14:textId="7727BF7B" w:rsidR="0066474E" w:rsidRDefault="0066474E" w:rsidP="00737EF9">
      <w:pPr>
        <w:widowControl w:val="0"/>
        <w:autoSpaceDE w:val="0"/>
        <w:autoSpaceDN w:val="0"/>
        <w:adjustRightInd w:val="0"/>
        <w:ind w:left="360"/>
      </w:pPr>
      <w:r>
        <w:t xml:space="preserve">5.3 </w:t>
      </w:r>
      <w:r w:rsidR="00815A67">
        <w:t xml:space="preserve">Discussion/action on </w:t>
      </w:r>
      <w:r>
        <w:t xml:space="preserve">Dissolve of Ad Hoc Committee </w:t>
      </w:r>
    </w:p>
    <w:p w14:paraId="750C6C59" w14:textId="77777777" w:rsidR="00296CE3" w:rsidRDefault="00296CE3" w:rsidP="00737EF9">
      <w:pPr>
        <w:widowControl w:val="0"/>
        <w:autoSpaceDE w:val="0"/>
        <w:autoSpaceDN w:val="0"/>
        <w:adjustRightInd w:val="0"/>
        <w:ind w:left="360"/>
      </w:pPr>
    </w:p>
    <w:p w14:paraId="650DB7C8" w14:textId="4F3BA654" w:rsidR="0066474E" w:rsidRDefault="0066474E" w:rsidP="00737EF9">
      <w:pPr>
        <w:widowControl w:val="0"/>
        <w:autoSpaceDE w:val="0"/>
        <w:autoSpaceDN w:val="0"/>
        <w:adjustRightInd w:val="0"/>
        <w:ind w:left="360"/>
      </w:pPr>
      <w:r>
        <w:t xml:space="preserve">5.4 Discuss </w:t>
      </w:r>
      <w:r w:rsidR="00296CE3">
        <w:t xml:space="preserve">the </w:t>
      </w:r>
      <w:r>
        <w:t xml:space="preserve">Public Works </w:t>
      </w:r>
      <w:r w:rsidR="00296CE3">
        <w:t xml:space="preserve">Position </w:t>
      </w:r>
    </w:p>
    <w:p w14:paraId="01858274" w14:textId="77777777" w:rsidR="009922DA" w:rsidRDefault="009922DA" w:rsidP="00432BB4">
      <w:pPr>
        <w:widowControl w:val="0"/>
        <w:autoSpaceDE w:val="0"/>
        <w:autoSpaceDN w:val="0"/>
        <w:adjustRightInd w:val="0"/>
      </w:pPr>
    </w:p>
    <w:p w14:paraId="3364DDB0" w14:textId="0CD8BBC5" w:rsidR="00A03DC2" w:rsidRDefault="00A03DC2" w:rsidP="00737EF9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</w:pPr>
      <w:r>
        <w:t xml:space="preserve">CHAIRMAN’S ITEMS </w:t>
      </w:r>
      <w:r w:rsidR="009922DA">
        <w:t xml:space="preserve">– </w:t>
      </w:r>
    </w:p>
    <w:p w14:paraId="71A81B3A" w14:textId="77777777" w:rsidR="00737EF9" w:rsidRDefault="00737EF9" w:rsidP="00737EF9">
      <w:pPr>
        <w:pStyle w:val="ListParagraph"/>
        <w:widowControl w:val="0"/>
        <w:autoSpaceDE w:val="0"/>
        <w:autoSpaceDN w:val="0"/>
        <w:adjustRightInd w:val="0"/>
        <w:ind w:left="360"/>
      </w:pPr>
    </w:p>
    <w:p w14:paraId="7FEF228A" w14:textId="77777777" w:rsidR="00F5518E" w:rsidRPr="00BA544E" w:rsidRDefault="00F5518E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0E3515B5" w14:textId="30C87F91" w:rsidR="00EF49B5" w:rsidRPr="00A03DC2" w:rsidRDefault="00A03DC2" w:rsidP="00A03DC2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 xml:space="preserve">7.   </w:t>
      </w:r>
      <w:r w:rsidR="00EF49B5" w:rsidRPr="00A03DC2">
        <w:rPr>
          <w:bCs/>
        </w:rPr>
        <w:t>SELECTMEN ITEMS</w:t>
      </w:r>
      <w:r>
        <w:rPr>
          <w:bCs/>
        </w:rPr>
        <w:t xml:space="preserve"> -</w:t>
      </w:r>
    </w:p>
    <w:p w14:paraId="4247C586" w14:textId="77777777" w:rsidR="006D6D3D" w:rsidRPr="00BA544E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2610DED7" w14:textId="77777777" w:rsidR="00BB4928" w:rsidRPr="00BA544E" w:rsidRDefault="00BB4928" w:rsidP="00CB7A54">
      <w:pPr>
        <w:widowControl w:val="0"/>
        <w:autoSpaceDE w:val="0"/>
        <w:autoSpaceDN w:val="0"/>
        <w:adjustRightInd w:val="0"/>
        <w:ind w:left="360"/>
        <w:rPr>
          <w:bCs/>
        </w:rPr>
      </w:pPr>
    </w:p>
    <w:p w14:paraId="63304C6A" w14:textId="0C530D34" w:rsidR="004C34DC" w:rsidRDefault="00A03DC2" w:rsidP="00A03DC2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 xml:space="preserve">8.    </w:t>
      </w:r>
      <w:r w:rsidR="00EB210F" w:rsidRPr="00A03DC2">
        <w:rPr>
          <w:bCs/>
        </w:rPr>
        <w:t xml:space="preserve">SIGN WARRANTS </w:t>
      </w:r>
      <w:r w:rsidR="00450CCF" w:rsidRPr="00A03DC2">
        <w:rPr>
          <w:bCs/>
        </w:rPr>
        <w:t>–</w:t>
      </w:r>
      <w:r w:rsidR="00931C27" w:rsidRPr="00A03DC2">
        <w:rPr>
          <w:bCs/>
        </w:rPr>
        <w:t xml:space="preserve"> </w:t>
      </w:r>
      <w:r w:rsidR="00950B52" w:rsidRPr="00A03DC2">
        <w:rPr>
          <w:bCs/>
        </w:rPr>
        <w:t xml:space="preserve"> </w:t>
      </w:r>
      <w:r w:rsidR="00945410" w:rsidRPr="00A03DC2">
        <w:rPr>
          <w:bCs/>
        </w:rPr>
        <w:t xml:space="preserve"> </w:t>
      </w:r>
      <w:r w:rsidR="00BA225F">
        <w:rPr>
          <w:bCs/>
        </w:rPr>
        <w:t xml:space="preserve">Payroll # </w:t>
      </w:r>
      <w:r w:rsidR="005F1E88">
        <w:rPr>
          <w:bCs/>
        </w:rPr>
        <w:t>18</w:t>
      </w:r>
      <w:r w:rsidR="00BA225F">
        <w:rPr>
          <w:bCs/>
        </w:rPr>
        <w:t>, Warrant #</w:t>
      </w:r>
      <w:r w:rsidR="00737EF9">
        <w:rPr>
          <w:bCs/>
        </w:rPr>
        <w:t>3</w:t>
      </w:r>
      <w:r w:rsidR="005F1E88">
        <w:rPr>
          <w:bCs/>
        </w:rPr>
        <w:t>4</w:t>
      </w:r>
      <w:r w:rsidR="00FF717F">
        <w:rPr>
          <w:bCs/>
        </w:rPr>
        <w:t xml:space="preserve"> </w:t>
      </w:r>
      <w:r w:rsidR="0057023B">
        <w:rPr>
          <w:bCs/>
        </w:rPr>
        <w:t>and</w:t>
      </w:r>
      <w:r w:rsidR="00FF717F">
        <w:rPr>
          <w:bCs/>
        </w:rPr>
        <w:t xml:space="preserve"> </w:t>
      </w:r>
      <w:r w:rsidR="0057023B">
        <w:rPr>
          <w:bCs/>
        </w:rPr>
        <w:t>#</w:t>
      </w:r>
      <w:r w:rsidR="00737EF9">
        <w:rPr>
          <w:bCs/>
        </w:rPr>
        <w:t>3</w:t>
      </w:r>
      <w:r w:rsidR="005F1E88">
        <w:rPr>
          <w:bCs/>
        </w:rPr>
        <w:t>5</w:t>
      </w:r>
    </w:p>
    <w:p w14:paraId="4C5A05A3" w14:textId="558B7C67" w:rsidR="00B10644" w:rsidRPr="00A03DC2" w:rsidRDefault="004C34DC" w:rsidP="00A03DC2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 xml:space="preserve">                                                                                                  </w:t>
      </w:r>
    </w:p>
    <w:p w14:paraId="18EBE16D" w14:textId="77777777" w:rsidR="00127600" w:rsidRPr="00BA544E" w:rsidRDefault="00127600" w:rsidP="00127600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3C5706D0" w14:textId="3B3F4682" w:rsidR="00EF49B5" w:rsidRPr="00A03DC2" w:rsidRDefault="00A03DC2" w:rsidP="00A03DC2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 xml:space="preserve">9.    </w:t>
      </w:r>
      <w:r w:rsidR="00EF49B5" w:rsidRPr="00A03DC2">
        <w:rPr>
          <w:bCs/>
        </w:rPr>
        <w:t>ADJOURNMENT</w:t>
      </w:r>
      <w:r>
        <w:rPr>
          <w:bCs/>
        </w:rPr>
        <w:t xml:space="preserve"> -</w:t>
      </w:r>
      <w:r w:rsidR="00D9658F" w:rsidRPr="00A03DC2">
        <w:rPr>
          <w:bCs/>
        </w:rPr>
        <w:tab/>
      </w:r>
      <w:r w:rsidR="00A34181">
        <w:rPr>
          <w:bCs/>
        </w:rPr>
        <w:t xml:space="preserve"> </w:t>
      </w:r>
    </w:p>
    <w:p w14:paraId="27AD8644" w14:textId="096614B6" w:rsidR="0087112D" w:rsidRPr="00BA544E" w:rsidRDefault="0087112D" w:rsidP="003A0550">
      <w:pPr>
        <w:pStyle w:val="ListParagraph"/>
        <w:rPr>
          <w:bCs/>
        </w:rPr>
      </w:pPr>
    </w:p>
    <w:sectPr w:rsidR="0087112D" w:rsidRPr="00BA544E" w:rsidSect="003E2006">
      <w:headerReference w:type="default" r:id="rId8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B3364E" w14:textId="77777777" w:rsidR="00073BEB" w:rsidRDefault="00073BEB">
      <w:r>
        <w:separator/>
      </w:r>
    </w:p>
  </w:endnote>
  <w:endnote w:type="continuationSeparator" w:id="0">
    <w:p w14:paraId="108F4BC1" w14:textId="77777777" w:rsidR="00073BEB" w:rsidRDefault="00073B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5577C1" w14:textId="77777777" w:rsidR="00073BEB" w:rsidRDefault="00073BEB">
      <w:r>
        <w:separator/>
      </w:r>
    </w:p>
  </w:footnote>
  <w:footnote w:type="continuationSeparator" w:id="0">
    <w:p w14:paraId="0E8DFFEA" w14:textId="77777777" w:rsidR="00073BEB" w:rsidRDefault="00073B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E7A0EC9" w:rsidR="00DF7299" w:rsidRDefault="00A95382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AF62B50"/>
    <w:multiLevelType w:val="multilevel"/>
    <w:tmpl w:val="C22A5EB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0172265"/>
    <w:multiLevelType w:val="hybridMultilevel"/>
    <w:tmpl w:val="C67E752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1CD48FC"/>
    <w:multiLevelType w:val="multilevel"/>
    <w:tmpl w:val="837A4C7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32E77F4C"/>
    <w:multiLevelType w:val="multilevel"/>
    <w:tmpl w:val="9BC45AD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395E06DC"/>
    <w:multiLevelType w:val="multilevel"/>
    <w:tmpl w:val="C252760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0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1"/>
  </w:num>
  <w:num w:numId="3">
    <w:abstractNumId w:val="16"/>
  </w:num>
  <w:num w:numId="4">
    <w:abstractNumId w:val="3"/>
  </w:num>
  <w:num w:numId="5">
    <w:abstractNumId w:val="15"/>
  </w:num>
  <w:num w:numId="6">
    <w:abstractNumId w:val="2"/>
  </w:num>
  <w:num w:numId="7">
    <w:abstractNumId w:val="9"/>
  </w:num>
  <w:num w:numId="8">
    <w:abstractNumId w:val="0"/>
  </w:num>
  <w:num w:numId="9">
    <w:abstractNumId w:val="12"/>
  </w:num>
  <w:num w:numId="10">
    <w:abstractNumId w:val="4"/>
  </w:num>
  <w:num w:numId="11">
    <w:abstractNumId w:val="10"/>
  </w:num>
  <w:num w:numId="12">
    <w:abstractNumId w:val="14"/>
  </w:num>
  <w:num w:numId="13">
    <w:abstractNumId w:val="7"/>
  </w:num>
  <w:num w:numId="14">
    <w:abstractNumId w:val="1"/>
  </w:num>
  <w:num w:numId="15">
    <w:abstractNumId w:val="8"/>
  </w:num>
  <w:num w:numId="16">
    <w:abstractNumId w:val="6"/>
  </w:num>
  <w:num w:numId="1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kwNDCoBQBOi3X4LgAAAA==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5592"/>
    <w:rsid w:val="000105E0"/>
    <w:rsid w:val="00010D21"/>
    <w:rsid w:val="00011024"/>
    <w:rsid w:val="0001149B"/>
    <w:rsid w:val="00011775"/>
    <w:rsid w:val="00012B68"/>
    <w:rsid w:val="000131C3"/>
    <w:rsid w:val="000143E9"/>
    <w:rsid w:val="00014C89"/>
    <w:rsid w:val="00014CEF"/>
    <w:rsid w:val="00017B17"/>
    <w:rsid w:val="00021B58"/>
    <w:rsid w:val="00022BDF"/>
    <w:rsid w:val="0002327A"/>
    <w:rsid w:val="0002381D"/>
    <w:rsid w:val="00024AB3"/>
    <w:rsid w:val="00024D93"/>
    <w:rsid w:val="00025FD4"/>
    <w:rsid w:val="0002768C"/>
    <w:rsid w:val="00030F3B"/>
    <w:rsid w:val="000316FC"/>
    <w:rsid w:val="00031EE2"/>
    <w:rsid w:val="00032B35"/>
    <w:rsid w:val="000332A5"/>
    <w:rsid w:val="000337DA"/>
    <w:rsid w:val="00034280"/>
    <w:rsid w:val="000353B0"/>
    <w:rsid w:val="0003577A"/>
    <w:rsid w:val="0003589F"/>
    <w:rsid w:val="0003654F"/>
    <w:rsid w:val="00037DE1"/>
    <w:rsid w:val="00037E75"/>
    <w:rsid w:val="000412BF"/>
    <w:rsid w:val="000415E8"/>
    <w:rsid w:val="00041EFA"/>
    <w:rsid w:val="00042817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1F7F"/>
    <w:rsid w:val="000545B8"/>
    <w:rsid w:val="00056916"/>
    <w:rsid w:val="00056D3E"/>
    <w:rsid w:val="00057FB9"/>
    <w:rsid w:val="00060FBF"/>
    <w:rsid w:val="00061CE8"/>
    <w:rsid w:val="00063FD0"/>
    <w:rsid w:val="00064C86"/>
    <w:rsid w:val="00065365"/>
    <w:rsid w:val="00065546"/>
    <w:rsid w:val="000669FB"/>
    <w:rsid w:val="00066FD7"/>
    <w:rsid w:val="000673BA"/>
    <w:rsid w:val="0006764F"/>
    <w:rsid w:val="00067C3B"/>
    <w:rsid w:val="0007004F"/>
    <w:rsid w:val="00070BCF"/>
    <w:rsid w:val="000710CB"/>
    <w:rsid w:val="0007189B"/>
    <w:rsid w:val="00071C9F"/>
    <w:rsid w:val="00071D76"/>
    <w:rsid w:val="00072FFC"/>
    <w:rsid w:val="0007359F"/>
    <w:rsid w:val="0007397F"/>
    <w:rsid w:val="00073BEB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6445"/>
    <w:rsid w:val="00086F0D"/>
    <w:rsid w:val="000912D4"/>
    <w:rsid w:val="00092743"/>
    <w:rsid w:val="00094929"/>
    <w:rsid w:val="0009590E"/>
    <w:rsid w:val="00097777"/>
    <w:rsid w:val="00097E56"/>
    <w:rsid w:val="000A022F"/>
    <w:rsid w:val="000A09F1"/>
    <w:rsid w:val="000A106F"/>
    <w:rsid w:val="000A166E"/>
    <w:rsid w:val="000A2C0B"/>
    <w:rsid w:val="000A2F04"/>
    <w:rsid w:val="000A57DB"/>
    <w:rsid w:val="000A7E8B"/>
    <w:rsid w:val="000A7FDB"/>
    <w:rsid w:val="000B02F6"/>
    <w:rsid w:val="000B2506"/>
    <w:rsid w:val="000B29A9"/>
    <w:rsid w:val="000B358F"/>
    <w:rsid w:val="000B4AA9"/>
    <w:rsid w:val="000B54BE"/>
    <w:rsid w:val="000B5C4E"/>
    <w:rsid w:val="000B60BC"/>
    <w:rsid w:val="000B6195"/>
    <w:rsid w:val="000B7365"/>
    <w:rsid w:val="000B741A"/>
    <w:rsid w:val="000C0AD3"/>
    <w:rsid w:val="000C1852"/>
    <w:rsid w:val="000C449F"/>
    <w:rsid w:val="000C5349"/>
    <w:rsid w:val="000C534C"/>
    <w:rsid w:val="000C5F5B"/>
    <w:rsid w:val="000C6120"/>
    <w:rsid w:val="000C6404"/>
    <w:rsid w:val="000C6814"/>
    <w:rsid w:val="000C73ED"/>
    <w:rsid w:val="000C7AB4"/>
    <w:rsid w:val="000D12EA"/>
    <w:rsid w:val="000D2B1F"/>
    <w:rsid w:val="000D3A7B"/>
    <w:rsid w:val="000D409A"/>
    <w:rsid w:val="000D4284"/>
    <w:rsid w:val="000D601F"/>
    <w:rsid w:val="000D60B4"/>
    <w:rsid w:val="000D61AC"/>
    <w:rsid w:val="000D6F35"/>
    <w:rsid w:val="000D759C"/>
    <w:rsid w:val="000E0823"/>
    <w:rsid w:val="000E08FC"/>
    <w:rsid w:val="000E11A0"/>
    <w:rsid w:val="000E1E15"/>
    <w:rsid w:val="000E22B4"/>
    <w:rsid w:val="000E2735"/>
    <w:rsid w:val="000E28E2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7560"/>
    <w:rsid w:val="000E7594"/>
    <w:rsid w:val="000F05D3"/>
    <w:rsid w:val="000F156B"/>
    <w:rsid w:val="000F2C4B"/>
    <w:rsid w:val="000F3851"/>
    <w:rsid w:val="000F390E"/>
    <w:rsid w:val="000F43D0"/>
    <w:rsid w:val="000F6702"/>
    <w:rsid w:val="000F68FB"/>
    <w:rsid w:val="000F696A"/>
    <w:rsid w:val="000F747D"/>
    <w:rsid w:val="000F7F88"/>
    <w:rsid w:val="0010345B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00C"/>
    <w:rsid w:val="00115C9D"/>
    <w:rsid w:val="00116E10"/>
    <w:rsid w:val="00116E30"/>
    <w:rsid w:val="00116ECC"/>
    <w:rsid w:val="001172DA"/>
    <w:rsid w:val="00117376"/>
    <w:rsid w:val="0012061A"/>
    <w:rsid w:val="00121941"/>
    <w:rsid w:val="00121D1E"/>
    <w:rsid w:val="001226AB"/>
    <w:rsid w:val="00122808"/>
    <w:rsid w:val="0012295E"/>
    <w:rsid w:val="00122AE3"/>
    <w:rsid w:val="00122BAE"/>
    <w:rsid w:val="001232D7"/>
    <w:rsid w:val="00123B79"/>
    <w:rsid w:val="00124667"/>
    <w:rsid w:val="00125374"/>
    <w:rsid w:val="001265AC"/>
    <w:rsid w:val="00126766"/>
    <w:rsid w:val="00126A6E"/>
    <w:rsid w:val="00127600"/>
    <w:rsid w:val="0013203F"/>
    <w:rsid w:val="00134F52"/>
    <w:rsid w:val="001366E6"/>
    <w:rsid w:val="00137918"/>
    <w:rsid w:val="001405B8"/>
    <w:rsid w:val="001422B1"/>
    <w:rsid w:val="00142FF7"/>
    <w:rsid w:val="00143FFD"/>
    <w:rsid w:val="001445D6"/>
    <w:rsid w:val="00146276"/>
    <w:rsid w:val="001466E1"/>
    <w:rsid w:val="00146E82"/>
    <w:rsid w:val="001474E7"/>
    <w:rsid w:val="00151304"/>
    <w:rsid w:val="0015161C"/>
    <w:rsid w:val="001534A3"/>
    <w:rsid w:val="00153E31"/>
    <w:rsid w:val="00153F39"/>
    <w:rsid w:val="00156F16"/>
    <w:rsid w:val="00156F5A"/>
    <w:rsid w:val="001570F7"/>
    <w:rsid w:val="001607C3"/>
    <w:rsid w:val="00160DAC"/>
    <w:rsid w:val="001610BD"/>
    <w:rsid w:val="00161211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C80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F6F"/>
    <w:rsid w:val="00182218"/>
    <w:rsid w:val="0018246E"/>
    <w:rsid w:val="00182D2D"/>
    <w:rsid w:val="00183BD8"/>
    <w:rsid w:val="00184634"/>
    <w:rsid w:val="00186BCF"/>
    <w:rsid w:val="001876EA"/>
    <w:rsid w:val="00187D5E"/>
    <w:rsid w:val="001902BA"/>
    <w:rsid w:val="00190A3C"/>
    <w:rsid w:val="00191918"/>
    <w:rsid w:val="00191D2B"/>
    <w:rsid w:val="001920F8"/>
    <w:rsid w:val="00192252"/>
    <w:rsid w:val="00192CBC"/>
    <w:rsid w:val="00193ABF"/>
    <w:rsid w:val="0019592C"/>
    <w:rsid w:val="00195AF1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56D7"/>
    <w:rsid w:val="001A6920"/>
    <w:rsid w:val="001A6BAE"/>
    <w:rsid w:val="001A6D3E"/>
    <w:rsid w:val="001A7863"/>
    <w:rsid w:val="001B24E0"/>
    <w:rsid w:val="001B35E3"/>
    <w:rsid w:val="001B3858"/>
    <w:rsid w:val="001B59A3"/>
    <w:rsid w:val="001B7240"/>
    <w:rsid w:val="001B7CF7"/>
    <w:rsid w:val="001C0041"/>
    <w:rsid w:val="001C0093"/>
    <w:rsid w:val="001C0380"/>
    <w:rsid w:val="001C2297"/>
    <w:rsid w:val="001C22D0"/>
    <w:rsid w:val="001C35D1"/>
    <w:rsid w:val="001C374B"/>
    <w:rsid w:val="001C53C7"/>
    <w:rsid w:val="001C6659"/>
    <w:rsid w:val="001C725C"/>
    <w:rsid w:val="001C7448"/>
    <w:rsid w:val="001C785A"/>
    <w:rsid w:val="001D0148"/>
    <w:rsid w:val="001D0158"/>
    <w:rsid w:val="001D0508"/>
    <w:rsid w:val="001D0B21"/>
    <w:rsid w:val="001D14B9"/>
    <w:rsid w:val="001D172D"/>
    <w:rsid w:val="001D293B"/>
    <w:rsid w:val="001D3A98"/>
    <w:rsid w:val="001D3CEA"/>
    <w:rsid w:val="001D466F"/>
    <w:rsid w:val="001D6380"/>
    <w:rsid w:val="001D71D3"/>
    <w:rsid w:val="001E0B82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1A1F"/>
    <w:rsid w:val="001F22E9"/>
    <w:rsid w:val="001F2F43"/>
    <w:rsid w:val="001F3416"/>
    <w:rsid w:val="001F4057"/>
    <w:rsid w:val="001F42B3"/>
    <w:rsid w:val="001F6475"/>
    <w:rsid w:val="001F65EB"/>
    <w:rsid w:val="00202156"/>
    <w:rsid w:val="00203CD0"/>
    <w:rsid w:val="002061CF"/>
    <w:rsid w:val="00206298"/>
    <w:rsid w:val="0020630C"/>
    <w:rsid w:val="00206C7B"/>
    <w:rsid w:val="00207E42"/>
    <w:rsid w:val="00210BD4"/>
    <w:rsid w:val="00211D3F"/>
    <w:rsid w:val="00212C18"/>
    <w:rsid w:val="00212CAB"/>
    <w:rsid w:val="00213E7F"/>
    <w:rsid w:val="00214D79"/>
    <w:rsid w:val="00215D03"/>
    <w:rsid w:val="00216C88"/>
    <w:rsid w:val="00216E60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43C0"/>
    <w:rsid w:val="002450A7"/>
    <w:rsid w:val="00246841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275"/>
    <w:rsid w:val="002575FE"/>
    <w:rsid w:val="00257D0D"/>
    <w:rsid w:val="002609D4"/>
    <w:rsid w:val="00261E86"/>
    <w:rsid w:val="002623FA"/>
    <w:rsid w:val="0026452E"/>
    <w:rsid w:val="002655E2"/>
    <w:rsid w:val="00270985"/>
    <w:rsid w:val="00271388"/>
    <w:rsid w:val="00272848"/>
    <w:rsid w:val="0027313B"/>
    <w:rsid w:val="0027341E"/>
    <w:rsid w:val="0027474A"/>
    <w:rsid w:val="00275A0E"/>
    <w:rsid w:val="002809F9"/>
    <w:rsid w:val="002818B4"/>
    <w:rsid w:val="002827C2"/>
    <w:rsid w:val="00282C9C"/>
    <w:rsid w:val="00284E50"/>
    <w:rsid w:val="00285615"/>
    <w:rsid w:val="0028670A"/>
    <w:rsid w:val="002912B1"/>
    <w:rsid w:val="00291A66"/>
    <w:rsid w:val="00292B93"/>
    <w:rsid w:val="002939C8"/>
    <w:rsid w:val="00294606"/>
    <w:rsid w:val="0029482F"/>
    <w:rsid w:val="002952C8"/>
    <w:rsid w:val="00295855"/>
    <w:rsid w:val="00296CE3"/>
    <w:rsid w:val="00297033"/>
    <w:rsid w:val="002A1015"/>
    <w:rsid w:val="002A1B36"/>
    <w:rsid w:val="002A2747"/>
    <w:rsid w:val="002A2C89"/>
    <w:rsid w:val="002A320D"/>
    <w:rsid w:val="002A4001"/>
    <w:rsid w:val="002A4D03"/>
    <w:rsid w:val="002B0796"/>
    <w:rsid w:val="002B0C34"/>
    <w:rsid w:val="002B0D12"/>
    <w:rsid w:val="002B204A"/>
    <w:rsid w:val="002B46EC"/>
    <w:rsid w:val="002B4BEB"/>
    <w:rsid w:val="002B59D6"/>
    <w:rsid w:val="002B69A5"/>
    <w:rsid w:val="002B7D4E"/>
    <w:rsid w:val="002C0DDD"/>
    <w:rsid w:val="002C1452"/>
    <w:rsid w:val="002C1465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5C9A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21F6"/>
    <w:rsid w:val="002E23AC"/>
    <w:rsid w:val="002E4791"/>
    <w:rsid w:val="002E54FE"/>
    <w:rsid w:val="002E63B4"/>
    <w:rsid w:val="002E7AD4"/>
    <w:rsid w:val="002F0E67"/>
    <w:rsid w:val="002F0F2C"/>
    <w:rsid w:val="002F2304"/>
    <w:rsid w:val="002F25A9"/>
    <w:rsid w:val="002F2975"/>
    <w:rsid w:val="002F2C21"/>
    <w:rsid w:val="002F3372"/>
    <w:rsid w:val="002F4150"/>
    <w:rsid w:val="002F49F1"/>
    <w:rsid w:val="002F4C49"/>
    <w:rsid w:val="002F533B"/>
    <w:rsid w:val="002F54D5"/>
    <w:rsid w:val="002F6078"/>
    <w:rsid w:val="002F672C"/>
    <w:rsid w:val="002F78F9"/>
    <w:rsid w:val="002F7C5B"/>
    <w:rsid w:val="00300F66"/>
    <w:rsid w:val="00301E49"/>
    <w:rsid w:val="0030207B"/>
    <w:rsid w:val="00302128"/>
    <w:rsid w:val="00302841"/>
    <w:rsid w:val="00302D1F"/>
    <w:rsid w:val="003057E3"/>
    <w:rsid w:val="003076CC"/>
    <w:rsid w:val="00307E1F"/>
    <w:rsid w:val="00312607"/>
    <w:rsid w:val="0031326B"/>
    <w:rsid w:val="00313899"/>
    <w:rsid w:val="00314BE0"/>
    <w:rsid w:val="00316699"/>
    <w:rsid w:val="00316916"/>
    <w:rsid w:val="00316FA1"/>
    <w:rsid w:val="00317E0E"/>
    <w:rsid w:val="00320FDF"/>
    <w:rsid w:val="00321093"/>
    <w:rsid w:val="003212A7"/>
    <w:rsid w:val="003212BF"/>
    <w:rsid w:val="003226BD"/>
    <w:rsid w:val="00322BBA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16D"/>
    <w:rsid w:val="00352D55"/>
    <w:rsid w:val="00353452"/>
    <w:rsid w:val="003537B6"/>
    <w:rsid w:val="00353B69"/>
    <w:rsid w:val="003549FB"/>
    <w:rsid w:val="00354B01"/>
    <w:rsid w:val="00356CDC"/>
    <w:rsid w:val="003573C7"/>
    <w:rsid w:val="00357D2F"/>
    <w:rsid w:val="00360042"/>
    <w:rsid w:val="00360335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70E93"/>
    <w:rsid w:val="00371AC2"/>
    <w:rsid w:val="00373C83"/>
    <w:rsid w:val="003746DC"/>
    <w:rsid w:val="00375D7C"/>
    <w:rsid w:val="003762D7"/>
    <w:rsid w:val="00376ABC"/>
    <w:rsid w:val="003827C8"/>
    <w:rsid w:val="00383B7C"/>
    <w:rsid w:val="00383E0A"/>
    <w:rsid w:val="0038485E"/>
    <w:rsid w:val="00385430"/>
    <w:rsid w:val="0038579A"/>
    <w:rsid w:val="00385EFC"/>
    <w:rsid w:val="00386341"/>
    <w:rsid w:val="00387F6E"/>
    <w:rsid w:val="00390492"/>
    <w:rsid w:val="00390FBB"/>
    <w:rsid w:val="003915C6"/>
    <w:rsid w:val="003917C1"/>
    <w:rsid w:val="00393F76"/>
    <w:rsid w:val="00394112"/>
    <w:rsid w:val="0039449D"/>
    <w:rsid w:val="0039490F"/>
    <w:rsid w:val="003949C3"/>
    <w:rsid w:val="00394C67"/>
    <w:rsid w:val="00395554"/>
    <w:rsid w:val="00396BD5"/>
    <w:rsid w:val="00396C5A"/>
    <w:rsid w:val="00396D80"/>
    <w:rsid w:val="003A0550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0352"/>
    <w:rsid w:val="003B05ED"/>
    <w:rsid w:val="003B1041"/>
    <w:rsid w:val="003B1300"/>
    <w:rsid w:val="003B13AF"/>
    <w:rsid w:val="003B3F4A"/>
    <w:rsid w:val="003B49FA"/>
    <w:rsid w:val="003B5D61"/>
    <w:rsid w:val="003C19CC"/>
    <w:rsid w:val="003C2110"/>
    <w:rsid w:val="003C27B7"/>
    <w:rsid w:val="003C2D9F"/>
    <w:rsid w:val="003C3E02"/>
    <w:rsid w:val="003C579D"/>
    <w:rsid w:val="003C6927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2006"/>
    <w:rsid w:val="003E255A"/>
    <w:rsid w:val="003E261F"/>
    <w:rsid w:val="003E3965"/>
    <w:rsid w:val="003E39E2"/>
    <w:rsid w:val="003E3B67"/>
    <w:rsid w:val="003E40EF"/>
    <w:rsid w:val="003E4DB7"/>
    <w:rsid w:val="003E59D7"/>
    <w:rsid w:val="003E7048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4D7"/>
    <w:rsid w:val="00403A3F"/>
    <w:rsid w:val="00403E13"/>
    <w:rsid w:val="00404292"/>
    <w:rsid w:val="00406A70"/>
    <w:rsid w:val="004076DE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46C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144"/>
    <w:rsid w:val="00427980"/>
    <w:rsid w:val="004304B0"/>
    <w:rsid w:val="00430999"/>
    <w:rsid w:val="00432999"/>
    <w:rsid w:val="00432BB4"/>
    <w:rsid w:val="0043332A"/>
    <w:rsid w:val="0043333D"/>
    <w:rsid w:val="00433418"/>
    <w:rsid w:val="004337C3"/>
    <w:rsid w:val="00434926"/>
    <w:rsid w:val="00436CCF"/>
    <w:rsid w:val="00437789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AFC"/>
    <w:rsid w:val="00454C90"/>
    <w:rsid w:val="00456277"/>
    <w:rsid w:val="00456E74"/>
    <w:rsid w:val="00460FA5"/>
    <w:rsid w:val="004613E1"/>
    <w:rsid w:val="00462B55"/>
    <w:rsid w:val="00462EA3"/>
    <w:rsid w:val="004640DE"/>
    <w:rsid w:val="004654D9"/>
    <w:rsid w:val="004666F1"/>
    <w:rsid w:val="00467811"/>
    <w:rsid w:val="00471BF6"/>
    <w:rsid w:val="0047393B"/>
    <w:rsid w:val="004758BB"/>
    <w:rsid w:val="00476237"/>
    <w:rsid w:val="004765C8"/>
    <w:rsid w:val="00476856"/>
    <w:rsid w:val="0047702A"/>
    <w:rsid w:val="0047737D"/>
    <w:rsid w:val="00477F61"/>
    <w:rsid w:val="00480197"/>
    <w:rsid w:val="00480229"/>
    <w:rsid w:val="0048035C"/>
    <w:rsid w:val="00482A98"/>
    <w:rsid w:val="00483DC5"/>
    <w:rsid w:val="0048451E"/>
    <w:rsid w:val="00484677"/>
    <w:rsid w:val="00484ED2"/>
    <w:rsid w:val="00484F30"/>
    <w:rsid w:val="00485BD0"/>
    <w:rsid w:val="004871A0"/>
    <w:rsid w:val="00487848"/>
    <w:rsid w:val="00487B0E"/>
    <w:rsid w:val="00487D5A"/>
    <w:rsid w:val="0049056E"/>
    <w:rsid w:val="0049099D"/>
    <w:rsid w:val="004910AE"/>
    <w:rsid w:val="004922DF"/>
    <w:rsid w:val="00492E0C"/>
    <w:rsid w:val="00493373"/>
    <w:rsid w:val="004938D9"/>
    <w:rsid w:val="0049461F"/>
    <w:rsid w:val="00494C78"/>
    <w:rsid w:val="00494EFE"/>
    <w:rsid w:val="00495196"/>
    <w:rsid w:val="00496AEB"/>
    <w:rsid w:val="00496D9A"/>
    <w:rsid w:val="00497862"/>
    <w:rsid w:val="004A03A6"/>
    <w:rsid w:val="004A0662"/>
    <w:rsid w:val="004A0FAF"/>
    <w:rsid w:val="004A1E0A"/>
    <w:rsid w:val="004A2596"/>
    <w:rsid w:val="004A2D4A"/>
    <w:rsid w:val="004A4CCA"/>
    <w:rsid w:val="004A500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D06"/>
    <w:rsid w:val="004B4707"/>
    <w:rsid w:val="004B49C7"/>
    <w:rsid w:val="004B5EB5"/>
    <w:rsid w:val="004B609C"/>
    <w:rsid w:val="004B6F90"/>
    <w:rsid w:val="004C068E"/>
    <w:rsid w:val="004C0D2C"/>
    <w:rsid w:val="004C12D4"/>
    <w:rsid w:val="004C162F"/>
    <w:rsid w:val="004C1D21"/>
    <w:rsid w:val="004C34DC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87E"/>
    <w:rsid w:val="004D7EFA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6229"/>
    <w:rsid w:val="004F6FA8"/>
    <w:rsid w:val="004F7EFE"/>
    <w:rsid w:val="005002D8"/>
    <w:rsid w:val="005003F0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6267"/>
    <w:rsid w:val="00510FAD"/>
    <w:rsid w:val="005111A0"/>
    <w:rsid w:val="00511466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4F9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138"/>
    <w:rsid w:val="00535E63"/>
    <w:rsid w:val="005362AC"/>
    <w:rsid w:val="00540DAF"/>
    <w:rsid w:val="005425D4"/>
    <w:rsid w:val="0054305F"/>
    <w:rsid w:val="005430EA"/>
    <w:rsid w:val="005448E0"/>
    <w:rsid w:val="00545544"/>
    <w:rsid w:val="00546F41"/>
    <w:rsid w:val="00547CBD"/>
    <w:rsid w:val="005504A5"/>
    <w:rsid w:val="005517CD"/>
    <w:rsid w:val="00551EDC"/>
    <w:rsid w:val="00552021"/>
    <w:rsid w:val="005522C1"/>
    <w:rsid w:val="005544EE"/>
    <w:rsid w:val="00555191"/>
    <w:rsid w:val="00556DD5"/>
    <w:rsid w:val="00557DC1"/>
    <w:rsid w:val="005637A9"/>
    <w:rsid w:val="005644E2"/>
    <w:rsid w:val="0056457B"/>
    <w:rsid w:val="00564ED0"/>
    <w:rsid w:val="0056561D"/>
    <w:rsid w:val="00565F22"/>
    <w:rsid w:val="0056675A"/>
    <w:rsid w:val="00566C4D"/>
    <w:rsid w:val="00566D94"/>
    <w:rsid w:val="005676F6"/>
    <w:rsid w:val="0057023B"/>
    <w:rsid w:val="005716B0"/>
    <w:rsid w:val="00571F3E"/>
    <w:rsid w:val="00573C62"/>
    <w:rsid w:val="00573CDE"/>
    <w:rsid w:val="00573E5E"/>
    <w:rsid w:val="00574BDF"/>
    <w:rsid w:val="00574BFA"/>
    <w:rsid w:val="00574DE2"/>
    <w:rsid w:val="005759EF"/>
    <w:rsid w:val="005761BD"/>
    <w:rsid w:val="00576809"/>
    <w:rsid w:val="00580486"/>
    <w:rsid w:val="005805C5"/>
    <w:rsid w:val="00581450"/>
    <w:rsid w:val="00581594"/>
    <w:rsid w:val="00581D4A"/>
    <w:rsid w:val="0058245B"/>
    <w:rsid w:val="00582B24"/>
    <w:rsid w:val="00584877"/>
    <w:rsid w:val="00584B50"/>
    <w:rsid w:val="00586473"/>
    <w:rsid w:val="00586789"/>
    <w:rsid w:val="00587720"/>
    <w:rsid w:val="005922DA"/>
    <w:rsid w:val="00593467"/>
    <w:rsid w:val="00596058"/>
    <w:rsid w:val="005970DD"/>
    <w:rsid w:val="005972CC"/>
    <w:rsid w:val="005A0206"/>
    <w:rsid w:val="005A2757"/>
    <w:rsid w:val="005A2C90"/>
    <w:rsid w:val="005A32EA"/>
    <w:rsid w:val="005A3D28"/>
    <w:rsid w:val="005A6C57"/>
    <w:rsid w:val="005A77BE"/>
    <w:rsid w:val="005B1D2E"/>
    <w:rsid w:val="005B213D"/>
    <w:rsid w:val="005B2B0B"/>
    <w:rsid w:val="005B3607"/>
    <w:rsid w:val="005B3D38"/>
    <w:rsid w:val="005B447A"/>
    <w:rsid w:val="005B4D21"/>
    <w:rsid w:val="005B5306"/>
    <w:rsid w:val="005B76EB"/>
    <w:rsid w:val="005C33CE"/>
    <w:rsid w:val="005C40DB"/>
    <w:rsid w:val="005C6241"/>
    <w:rsid w:val="005C6B89"/>
    <w:rsid w:val="005C6CF4"/>
    <w:rsid w:val="005C77CB"/>
    <w:rsid w:val="005C79C4"/>
    <w:rsid w:val="005C7CAA"/>
    <w:rsid w:val="005C7F22"/>
    <w:rsid w:val="005D0408"/>
    <w:rsid w:val="005D0895"/>
    <w:rsid w:val="005D089F"/>
    <w:rsid w:val="005D23D3"/>
    <w:rsid w:val="005D306F"/>
    <w:rsid w:val="005D3D30"/>
    <w:rsid w:val="005D4491"/>
    <w:rsid w:val="005D4639"/>
    <w:rsid w:val="005D48D6"/>
    <w:rsid w:val="005D5298"/>
    <w:rsid w:val="005D584B"/>
    <w:rsid w:val="005E1554"/>
    <w:rsid w:val="005E1A25"/>
    <w:rsid w:val="005E2D7B"/>
    <w:rsid w:val="005E32F6"/>
    <w:rsid w:val="005E34D4"/>
    <w:rsid w:val="005E5711"/>
    <w:rsid w:val="005E5810"/>
    <w:rsid w:val="005E5949"/>
    <w:rsid w:val="005E61AE"/>
    <w:rsid w:val="005E6DCD"/>
    <w:rsid w:val="005F090B"/>
    <w:rsid w:val="005F1E88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0FC8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033"/>
    <w:rsid w:val="006062CD"/>
    <w:rsid w:val="006064B0"/>
    <w:rsid w:val="00606D52"/>
    <w:rsid w:val="00607A44"/>
    <w:rsid w:val="00611C0E"/>
    <w:rsid w:val="00613999"/>
    <w:rsid w:val="00614798"/>
    <w:rsid w:val="00615A23"/>
    <w:rsid w:val="00616A99"/>
    <w:rsid w:val="00617070"/>
    <w:rsid w:val="00617D23"/>
    <w:rsid w:val="00620787"/>
    <w:rsid w:val="00622042"/>
    <w:rsid w:val="00622646"/>
    <w:rsid w:val="006226F3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6E9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1ED3"/>
    <w:rsid w:val="006435A2"/>
    <w:rsid w:val="006438CF"/>
    <w:rsid w:val="006461B1"/>
    <w:rsid w:val="00647930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30B"/>
    <w:rsid w:val="0066371D"/>
    <w:rsid w:val="00663B07"/>
    <w:rsid w:val="00663F42"/>
    <w:rsid w:val="0066441F"/>
    <w:rsid w:val="0066449B"/>
    <w:rsid w:val="0066474E"/>
    <w:rsid w:val="00665B24"/>
    <w:rsid w:val="00665EDC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B82"/>
    <w:rsid w:val="006857EB"/>
    <w:rsid w:val="00685913"/>
    <w:rsid w:val="00685DBA"/>
    <w:rsid w:val="00686365"/>
    <w:rsid w:val="0068726D"/>
    <w:rsid w:val="006874DD"/>
    <w:rsid w:val="00690072"/>
    <w:rsid w:val="006907A6"/>
    <w:rsid w:val="0069086A"/>
    <w:rsid w:val="00690B8B"/>
    <w:rsid w:val="00690DFF"/>
    <w:rsid w:val="006919F1"/>
    <w:rsid w:val="006935FD"/>
    <w:rsid w:val="00693FBB"/>
    <w:rsid w:val="00694F36"/>
    <w:rsid w:val="006A3590"/>
    <w:rsid w:val="006A3930"/>
    <w:rsid w:val="006A4547"/>
    <w:rsid w:val="006A71DA"/>
    <w:rsid w:val="006A7684"/>
    <w:rsid w:val="006A77B4"/>
    <w:rsid w:val="006B0A08"/>
    <w:rsid w:val="006B2066"/>
    <w:rsid w:val="006B24EC"/>
    <w:rsid w:val="006B4E08"/>
    <w:rsid w:val="006B6B43"/>
    <w:rsid w:val="006B7722"/>
    <w:rsid w:val="006B793D"/>
    <w:rsid w:val="006C2ADC"/>
    <w:rsid w:val="006C5C2E"/>
    <w:rsid w:val="006C6017"/>
    <w:rsid w:val="006C729C"/>
    <w:rsid w:val="006D2705"/>
    <w:rsid w:val="006D2F1E"/>
    <w:rsid w:val="006D3F44"/>
    <w:rsid w:val="006D3F46"/>
    <w:rsid w:val="006D4F94"/>
    <w:rsid w:val="006D5D20"/>
    <w:rsid w:val="006D5D82"/>
    <w:rsid w:val="006D6D3D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D7B"/>
    <w:rsid w:val="00704B49"/>
    <w:rsid w:val="007066AF"/>
    <w:rsid w:val="00706B76"/>
    <w:rsid w:val="00707012"/>
    <w:rsid w:val="0071055A"/>
    <w:rsid w:val="00711BBC"/>
    <w:rsid w:val="007121C6"/>
    <w:rsid w:val="00712C32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931"/>
    <w:rsid w:val="00727A49"/>
    <w:rsid w:val="00730A8F"/>
    <w:rsid w:val="00731B9F"/>
    <w:rsid w:val="00731D5B"/>
    <w:rsid w:val="007320FA"/>
    <w:rsid w:val="00732208"/>
    <w:rsid w:val="00732342"/>
    <w:rsid w:val="007330FE"/>
    <w:rsid w:val="0073355E"/>
    <w:rsid w:val="00734AA3"/>
    <w:rsid w:val="00735A37"/>
    <w:rsid w:val="00735AE3"/>
    <w:rsid w:val="00736EF7"/>
    <w:rsid w:val="00737EF9"/>
    <w:rsid w:val="007439E2"/>
    <w:rsid w:val="00743A34"/>
    <w:rsid w:val="007450D7"/>
    <w:rsid w:val="00746B9D"/>
    <w:rsid w:val="00746CEF"/>
    <w:rsid w:val="007478F9"/>
    <w:rsid w:val="007479AB"/>
    <w:rsid w:val="00750733"/>
    <w:rsid w:val="0075127A"/>
    <w:rsid w:val="0075450F"/>
    <w:rsid w:val="0075587F"/>
    <w:rsid w:val="00755A21"/>
    <w:rsid w:val="007572CA"/>
    <w:rsid w:val="007573F5"/>
    <w:rsid w:val="00757683"/>
    <w:rsid w:val="00760F18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057"/>
    <w:rsid w:val="007768B0"/>
    <w:rsid w:val="00776F40"/>
    <w:rsid w:val="00777E54"/>
    <w:rsid w:val="0078080E"/>
    <w:rsid w:val="00780C5D"/>
    <w:rsid w:val="0078162A"/>
    <w:rsid w:val="00783360"/>
    <w:rsid w:val="007847F2"/>
    <w:rsid w:val="00785C7F"/>
    <w:rsid w:val="00785CA1"/>
    <w:rsid w:val="00786027"/>
    <w:rsid w:val="0078714C"/>
    <w:rsid w:val="00787661"/>
    <w:rsid w:val="007903F9"/>
    <w:rsid w:val="00790551"/>
    <w:rsid w:val="00790FF1"/>
    <w:rsid w:val="00792C00"/>
    <w:rsid w:val="00793FB0"/>
    <w:rsid w:val="007A006A"/>
    <w:rsid w:val="007A0A16"/>
    <w:rsid w:val="007A2C95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DB1"/>
    <w:rsid w:val="007B6E7E"/>
    <w:rsid w:val="007B71B9"/>
    <w:rsid w:val="007C00DF"/>
    <w:rsid w:val="007C0900"/>
    <w:rsid w:val="007C15CA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BE4"/>
    <w:rsid w:val="007D2E37"/>
    <w:rsid w:val="007D310F"/>
    <w:rsid w:val="007D3621"/>
    <w:rsid w:val="007D3BF0"/>
    <w:rsid w:val="007D3FCC"/>
    <w:rsid w:val="007D4903"/>
    <w:rsid w:val="007D68B7"/>
    <w:rsid w:val="007D737E"/>
    <w:rsid w:val="007E0B5B"/>
    <w:rsid w:val="007E12EB"/>
    <w:rsid w:val="007E1621"/>
    <w:rsid w:val="007E2889"/>
    <w:rsid w:val="007E3859"/>
    <w:rsid w:val="007E4150"/>
    <w:rsid w:val="007E4404"/>
    <w:rsid w:val="007E6923"/>
    <w:rsid w:val="007E6C09"/>
    <w:rsid w:val="007E769A"/>
    <w:rsid w:val="007F0E09"/>
    <w:rsid w:val="007F1BE2"/>
    <w:rsid w:val="007F2915"/>
    <w:rsid w:val="007F4321"/>
    <w:rsid w:val="007F494E"/>
    <w:rsid w:val="007F5045"/>
    <w:rsid w:val="007F50D9"/>
    <w:rsid w:val="007F607D"/>
    <w:rsid w:val="007F616B"/>
    <w:rsid w:val="007F69AF"/>
    <w:rsid w:val="00800864"/>
    <w:rsid w:val="0080099D"/>
    <w:rsid w:val="00800CAA"/>
    <w:rsid w:val="00801EA7"/>
    <w:rsid w:val="00801F2B"/>
    <w:rsid w:val="00802FFF"/>
    <w:rsid w:val="0080534D"/>
    <w:rsid w:val="008054DB"/>
    <w:rsid w:val="0080560F"/>
    <w:rsid w:val="008059C6"/>
    <w:rsid w:val="00805D0B"/>
    <w:rsid w:val="00807473"/>
    <w:rsid w:val="00807E8C"/>
    <w:rsid w:val="008112F8"/>
    <w:rsid w:val="0081150C"/>
    <w:rsid w:val="00813923"/>
    <w:rsid w:val="00813CF3"/>
    <w:rsid w:val="00815A67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3BA0"/>
    <w:rsid w:val="00824150"/>
    <w:rsid w:val="00825A3F"/>
    <w:rsid w:val="0082792C"/>
    <w:rsid w:val="008301C9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45FA"/>
    <w:rsid w:val="0084667F"/>
    <w:rsid w:val="0085015F"/>
    <w:rsid w:val="00850DE0"/>
    <w:rsid w:val="00850F44"/>
    <w:rsid w:val="00851428"/>
    <w:rsid w:val="00852513"/>
    <w:rsid w:val="00853BC2"/>
    <w:rsid w:val="00853E71"/>
    <w:rsid w:val="008552EA"/>
    <w:rsid w:val="00856CA7"/>
    <w:rsid w:val="00856EF8"/>
    <w:rsid w:val="00857307"/>
    <w:rsid w:val="00857BC0"/>
    <w:rsid w:val="00857FED"/>
    <w:rsid w:val="00860513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7E2"/>
    <w:rsid w:val="00871C68"/>
    <w:rsid w:val="00872673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16AE"/>
    <w:rsid w:val="0089219D"/>
    <w:rsid w:val="00892B5A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5E8F"/>
    <w:rsid w:val="008A7123"/>
    <w:rsid w:val="008A7667"/>
    <w:rsid w:val="008B0D88"/>
    <w:rsid w:val="008B0EE9"/>
    <w:rsid w:val="008B125E"/>
    <w:rsid w:val="008B1C91"/>
    <w:rsid w:val="008B1FEA"/>
    <w:rsid w:val="008B4EBF"/>
    <w:rsid w:val="008B74FB"/>
    <w:rsid w:val="008C0DCB"/>
    <w:rsid w:val="008C0DD9"/>
    <w:rsid w:val="008C1677"/>
    <w:rsid w:val="008C3E84"/>
    <w:rsid w:val="008C4AC2"/>
    <w:rsid w:val="008C6DB0"/>
    <w:rsid w:val="008C7967"/>
    <w:rsid w:val="008D3146"/>
    <w:rsid w:val="008D4F4F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05AE5"/>
    <w:rsid w:val="00906C2A"/>
    <w:rsid w:val="0091127E"/>
    <w:rsid w:val="00912169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261DA"/>
    <w:rsid w:val="00930FED"/>
    <w:rsid w:val="009313D5"/>
    <w:rsid w:val="00931930"/>
    <w:rsid w:val="00931A0D"/>
    <w:rsid w:val="00931C27"/>
    <w:rsid w:val="00932C5A"/>
    <w:rsid w:val="00932F37"/>
    <w:rsid w:val="0093304B"/>
    <w:rsid w:val="009337F2"/>
    <w:rsid w:val="0093381E"/>
    <w:rsid w:val="00933A00"/>
    <w:rsid w:val="00934F0C"/>
    <w:rsid w:val="009356D8"/>
    <w:rsid w:val="009365CC"/>
    <w:rsid w:val="009370CD"/>
    <w:rsid w:val="009371E2"/>
    <w:rsid w:val="00937B68"/>
    <w:rsid w:val="00937C50"/>
    <w:rsid w:val="0094205D"/>
    <w:rsid w:val="00942A5B"/>
    <w:rsid w:val="00943032"/>
    <w:rsid w:val="00943772"/>
    <w:rsid w:val="009444C1"/>
    <w:rsid w:val="0094499D"/>
    <w:rsid w:val="00945410"/>
    <w:rsid w:val="009460A7"/>
    <w:rsid w:val="00946194"/>
    <w:rsid w:val="00946B61"/>
    <w:rsid w:val="00950B52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0E5B"/>
    <w:rsid w:val="0096109E"/>
    <w:rsid w:val="00962504"/>
    <w:rsid w:val="00963038"/>
    <w:rsid w:val="00963395"/>
    <w:rsid w:val="009638E6"/>
    <w:rsid w:val="00963CA7"/>
    <w:rsid w:val="00965213"/>
    <w:rsid w:val="00965BBC"/>
    <w:rsid w:val="00967B19"/>
    <w:rsid w:val="009702E7"/>
    <w:rsid w:val="00971C03"/>
    <w:rsid w:val="009720D0"/>
    <w:rsid w:val="00972B06"/>
    <w:rsid w:val="00974239"/>
    <w:rsid w:val="00977551"/>
    <w:rsid w:val="0098068B"/>
    <w:rsid w:val="00980938"/>
    <w:rsid w:val="00980CF4"/>
    <w:rsid w:val="00980CFF"/>
    <w:rsid w:val="009823FF"/>
    <w:rsid w:val="00983AD7"/>
    <w:rsid w:val="00987655"/>
    <w:rsid w:val="009876DF"/>
    <w:rsid w:val="00990DAE"/>
    <w:rsid w:val="009922DA"/>
    <w:rsid w:val="009926AD"/>
    <w:rsid w:val="00993165"/>
    <w:rsid w:val="00994160"/>
    <w:rsid w:val="00994910"/>
    <w:rsid w:val="00994C36"/>
    <w:rsid w:val="00995D21"/>
    <w:rsid w:val="00995ED7"/>
    <w:rsid w:val="00996F31"/>
    <w:rsid w:val="0099736D"/>
    <w:rsid w:val="009A000F"/>
    <w:rsid w:val="009A40CD"/>
    <w:rsid w:val="009A5134"/>
    <w:rsid w:val="009A58BE"/>
    <w:rsid w:val="009A5F8D"/>
    <w:rsid w:val="009A6565"/>
    <w:rsid w:val="009A73AA"/>
    <w:rsid w:val="009B1670"/>
    <w:rsid w:val="009B177A"/>
    <w:rsid w:val="009B2C6A"/>
    <w:rsid w:val="009B419E"/>
    <w:rsid w:val="009B43DF"/>
    <w:rsid w:val="009B4938"/>
    <w:rsid w:val="009B6FD0"/>
    <w:rsid w:val="009B7DF4"/>
    <w:rsid w:val="009C11E3"/>
    <w:rsid w:val="009C1635"/>
    <w:rsid w:val="009C2E04"/>
    <w:rsid w:val="009C3574"/>
    <w:rsid w:val="009C3670"/>
    <w:rsid w:val="009C4F66"/>
    <w:rsid w:val="009C558C"/>
    <w:rsid w:val="009C6369"/>
    <w:rsid w:val="009C7193"/>
    <w:rsid w:val="009C7540"/>
    <w:rsid w:val="009D137A"/>
    <w:rsid w:val="009D1E6F"/>
    <w:rsid w:val="009D4164"/>
    <w:rsid w:val="009D53EE"/>
    <w:rsid w:val="009D6883"/>
    <w:rsid w:val="009D6E09"/>
    <w:rsid w:val="009D7C64"/>
    <w:rsid w:val="009E071A"/>
    <w:rsid w:val="009E1D4A"/>
    <w:rsid w:val="009E2F77"/>
    <w:rsid w:val="009E3278"/>
    <w:rsid w:val="009E34B3"/>
    <w:rsid w:val="009E796D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3DC2"/>
    <w:rsid w:val="00A06DBD"/>
    <w:rsid w:val="00A07FD7"/>
    <w:rsid w:val="00A109CB"/>
    <w:rsid w:val="00A10EC4"/>
    <w:rsid w:val="00A11FB0"/>
    <w:rsid w:val="00A160AE"/>
    <w:rsid w:val="00A16C0F"/>
    <w:rsid w:val="00A16EB7"/>
    <w:rsid w:val="00A20AE5"/>
    <w:rsid w:val="00A21325"/>
    <w:rsid w:val="00A213EE"/>
    <w:rsid w:val="00A21652"/>
    <w:rsid w:val="00A22476"/>
    <w:rsid w:val="00A232A5"/>
    <w:rsid w:val="00A25D87"/>
    <w:rsid w:val="00A26BB5"/>
    <w:rsid w:val="00A27B4D"/>
    <w:rsid w:val="00A27E2E"/>
    <w:rsid w:val="00A30ABE"/>
    <w:rsid w:val="00A31640"/>
    <w:rsid w:val="00A31D0C"/>
    <w:rsid w:val="00A31FB0"/>
    <w:rsid w:val="00A32E88"/>
    <w:rsid w:val="00A32FF6"/>
    <w:rsid w:val="00A34181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607C2"/>
    <w:rsid w:val="00A608BA"/>
    <w:rsid w:val="00A60F43"/>
    <w:rsid w:val="00A61C2F"/>
    <w:rsid w:val="00A651C6"/>
    <w:rsid w:val="00A65CD2"/>
    <w:rsid w:val="00A66444"/>
    <w:rsid w:val="00A66D26"/>
    <w:rsid w:val="00A67054"/>
    <w:rsid w:val="00A67509"/>
    <w:rsid w:val="00A7011E"/>
    <w:rsid w:val="00A7014C"/>
    <w:rsid w:val="00A70E7D"/>
    <w:rsid w:val="00A711B2"/>
    <w:rsid w:val="00A717F1"/>
    <w:rsid w:val="00A72F94"/>
    <w:rsid w:val="00A73F5C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68B"/>
    <w:rsid w:val="00A87BC0"/>
    <w:rsid w:val="00A90993"/>
    <w:rsid w:val="00A9124D"/>
    <w:rsid w:val="00A918DE"/>
    <w:rsid w:val="00A93005"/>
    <w:rsid w:val="00A94131"/>
    <w:rsid w:val="00A949EB"/>
    <w:rsid w:val="00A95382"/>
    <w:rsid w:val="00A95EB8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1C27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4DAA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40E"/>
    <w:rsid w:val="00AE08E7"/>
    <w:rsid w:val="00AE1BBF"/>
    <w:rsid w:val="00AE1CEB"/>
    <w:rsid w:val="00AE2B00"/>
    <w:rsid w:val="00AE4D62"/>
    <w:rsid w:val="00AE4E7E"/>
    <w:rsid w:val="00AE577C"/>
    <w:rsid w:val="00AE6DAA"/>
    <w:rsid w:val="00AE6F31"/>
    <w:rsid w:val="00AF1580"/>
    <w:rsid w:val="00AF3281"/>
    <w:rsid w:val="00AF3881"/>
    <w:rsid w:val="00AF469A"/>
    <w:rsid w:val="00AF4773"/>
    <w:rsid w:val="00AF513E"/>
    <w:rsid w:val="00AF55AC"/>
    <w:rsid w:val="00AF587C"/>
    <w:rsid w:val="00AF72B2"/>
    <w:rsid w:val="00B001B4"/>
    <w:rsid w:val="00B00735"/>
    <w:rsid w:val="00B02AC6"/>
    <w:rsid w:val="00B033F0"/>
    <w:rsid w:val="00B038C7"/>
    <w:rsid w:val="00B04CC4"/>
    <w:rsid w:val="00B05201"/>
    <w:rsid w:val="00B05E18"/>
    <w:rsid w:val="00B06882"/>
    <w:rsid w:val="00B06BA2"/>
    <w:rsid w:val="00B10644"/>
    <w:rsid w:val="00B10D6B"/>
    <w:rsid w:val="00B122D4"/>
    <w:rsid w:val="00B12646"/>
    <w:rsid w:val="00B13495"/>
    <w:rsid w:val="00B138B4"/>
    <w:rsid w:val="00B16C29"/>
    <w:rsid w:val="00B17EFB"/>
    <w:rsid w:val="00B213D4"/>
    <w:rsid w:val="00B2180F"/>
    <w:rsid w:val="00B22D0F"/>
    <w:rsid w:val="00B259AB"/>
    <w:rsid w:val="00B25DEA"/>
    <w:rsid w:val="00B25E17"/>
    <w:rsid w:val="00B261F2"/>
    <w:rsid w:val="00B26780"/>
    <w:rsid w:val="00B27BBD"/>
    <w:rsid w:val="00B30614"/>
    <w:rsid w:val="00B306F1"/>
    <w:rsid w:val="00B32F27"/>
    <w:rsid w:val="00B334DB"/>
    <w:rsid w:val="00B34AF5"/>
    <w:rsid w:val="00B355D2"/>
    <w:rsid w:val="00B35D79"/>
    <w:rsid w:val="00B40338"/>
    <w:rsid w:val="00B408B9"/>
    <w:rsid w:val="00B422E5"/>
    <w:rsid w:val="00B42365"/>
    <w:rsid w:val="00B4327E"/>
    <w:rsid w:val="00B432CE"/>
    <w:rsid w:val="00B43477"/>
    <w:rsid w:val="00B43D38"/>
    <w:rsid w:val="00B43D72"/>
    <w:rsid w:val="00B455B5"/>
    <w:rsid w:val="00B518B0"/>
    <w:rsid w:val="00B519AA"/>
    <w:rsid w:val="00B5333C"/>
    <w:rsid w:val="00B5541F"/>
    <w:rsid w:val="00B60178"/>
    <w:rsid w:val="00B61851"/>
    <w:rsid w:val="00B62FFB"/>
    <w:rsid w:val="00B633F2"/>
    <w:rsid w:val="00B648AE"/>
    <w:rsid w:val="00B6541E"/>
    <w:rsid w:val="00B65705"/>
    <w:rsid w:val="00B6615A"/>
    <w:rsid w:val="00B665A1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24D"/>
    <w:rsid w:val="00B83F7D"/>
    <w:rsid w:val="00B842A2"/>
    <w:rsid w:val="00B84597"/>
    <w:rsid w:val="00B84976"/>
    <w:rsid w:val="00B84AC4"/>
    <w:rsid w:val="00B86B27"/>
    <w:rsid w:val="00B90228"/>
    <w:rsid w:val="00B917AF"/>
    <w:rsid w:val="00B9411C"/>
    <w:rsid w:val="00B94493"/>
    <w:rsid w:val="00B95023"/>
    <w:rsid w:val="00B958B5"/>
    <w:rsid w:val="00B965BF"/>
    <w:rsid w:val="00B96994"/>
    <w:rsid w:val="00B96BF9"/>
    <w:rsid w:val="00B97CB5"/>
    <w:rsid w:val="00BA2233"/>
    <w:rsid w:val="00BA225F"/>
    <w:rsid w:val="00BA344E"/>
    <w:rsid w:val="00BA3E9A"/>
    <w:rsid w:val="00BA43A7"/>
    <w:rsid w:val="00BA544E"/>
    <w:rsid w:val="00BA5DE7"/>
    <w:rsid w:val="00BA6873"/>
    <w:rsid w:val="00BA712E"/>
    <w:rsid w:val="00BA7441"/>
    <w:rsid w:val="00BB0C39"/>
    <w:rsid w:val="00BB3AA1"/>
    <w:rsid w:val="00BB4575"/>
    <w:rsid w:val="00BB4928"/>
    <w:rsid w:val="00BB4B28"/>
    <w:rsid w:val="00BB4FD5"/>
    <w:rsid w:val="00BB6C45"/>
    <w:rsid w:val="00BB755D"/>
    <w:rsid w:val="00BB7F20"/>
    <w:rsid w:val="00BC31F2"/>
    <w:rsid w:val="00BC3AF4"/>
    <w:rsid w:val="00BC420C"/>
    <w:rsid w:val="00BC5237"/>
    <w:rsid w:val="00BC6185"/>
    <w:rsid w:val="00BC6880"/>
    <w:rsid w:val="00BC6B2A"/>
    <w:rsid w:val="00BC7497"/>
    <w:rsid w:val="00BC77B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5A26"/>
    <w:rsid w:val="00BD6218"/>
    <w:rsid w:val="00BD6CC9"/>
    <w:rsid w:val="00BE001F"/>
    <w:rsid w:val="00BE05FF"/>
    <w:rsid w:val="00BE105F"/>
    <w:rsid w:val="00BE1A11"/>
    <w:rsid w:val="00BE1BEE"/>
    <w:rsid w:val="00BE1C1D"/>
    <w:rsid w:val="00BE312B"/>
    <w:rsid w:val="00BE38E0"/>
    <w:rsid w:val="00BE3B9E"/>
    <w:rsid w:val="00BE6472"/>
    <w:rsid w:val="00BF1B46"/>
    <w:rsid w:val="00BF2B47"/>
    <w:rsid w:val="00BF4A54"/>
    <w:rsid w:val="00BF4E3C"/>
    <w:rsid w:val="00BF5117"/>
    <w:rsid w:val="00BF575A"/>
    <w:rsid w:val="00BF629C"/>
    <w:rsid w:val="00C000E6"/>
    <w:rsid w:val="00C004D3"/>
    <w:rsid w:val="00C006DA"/>
    <w:rsid w:val="00C0215E"/>
    <w:rsid w:val="00C02367"/>
    <w:rsid w:val="00C02B4F"/>
    <w:rsid w:val="00C039C6"/>
    <w:rsid w:val="00C042E4"/>
    <w:rsid w:val="00C05F34"/>
    <w:rsid w:val="00C06097"/>
    <w:rsid w:val="00C06638"/>
    <w:rsid w:val="00C06A68"/>
    <w:rsid w:val="00C07BC5"/>
    <w:rsid w:val="00C105D0"/>
    <w:rsid w:val="00C112A6"/>
    <w:rsid w:val="00C11531"/>
    <w:rsid w:val="00C13730"/>
    <w:rsid w:val="00C13BD2"/>
    <w:rsid w:val="00C17772"/>
    <w:rsid w:val="00C20578"/>
    <w:rsid w:val="00C233EC"/>
    <w:rsid w:val="00C23A0E"/>
    <w:rsid w:val="00C24908"/>
    <w:rsid w:val="00C25B18"/>
    <w:rsid w:val="00C26504"/>
    <w:rsid w:val="00C27BC9"/>
    <w:rsid w:val="00C27FAE"/>
    <w:rsid w:val="00C3038C"/>
    <w:rsid w:val="00C305DB"/>
    <w:rsid w:val="00C3082E"/>
    <w:rsid w:val="00C30BD9"/>
    <w:rsid w:val="00C3140D"/>
    <w:rsid w:val="00C32608"/>
    <w:rsid w:val="00C327BC"/>
    <w:rsid w:val="00C33799"/>
    <w:rsid w:val="00C33B89"/>
    <w:rsid w:val="00C341EE"/>
    <w:rsid w:val="00C34D53"/>
    <w:rsid w:val="00C34E41"/>
    <w:rsid w:val="00C351C8"/>
    <w:rsid w:val="00C3521D"/>
    <w:rsid w:val="00C35245"/>
    <w:rsid w:val="00C36C9C"/>
    <w:rsid w:val="00C37944"/>
    <w:rsid w:val="00C37AC2"/>
    <w:rsid w:val="00C37EAC"/>
    <w:rsid w:val="00C40154"/>
    <w:rsid w:val="00C408C0"/>
    <w:rsid w:val="00C41DEB"/>
    <w:rsid w:val="00C428DA"/>
    <w:rsid w:val="00C42C33"/>
    <w:rsid w:val="00C44036"/>
    <w:rsid w:val="00C441A0"/>
    <w:rsid w:val="00C441BB"/>
    <w:rsid w:val="00C4682B"/>
    <w:rsid w:val="00C46F96"/>
    <w:rsid w:val="00C476C2"/>
    <w:rsid w:val="00C47874"/>
    <w:rsid w:val="00C478E0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920"/>
    <w:rsid w:val="00C57B18"/>
    <w:rsid w:val="00C57B98"/>
    <w:rsid w:val="00C57E8F"/>
    <w:rsid w:val="00C6032F"/>
    <w:rsid w:val="00C62D41"/>
    <w:rsid w:val="00C63710"/>
    <w:rsid w:val="00C63D77"/>
    <w:rsid w:val="00C64059"/>
    <w:rsid w:val="00C64089"/>
    <w:rsid w:val="00C64ECB"/>
    <w:rsid w:val="00C654ED"/>
    <w:rsid w:val="00C6553E"/>
    <w:rsid w:val="00C65DD2"/>
    <w:rsid w:val="00C66595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4A0"/>
    <w:rsid w:val="00C768A7"/>
    <w:rsid w:val="00C76C7C"/>
    <w:rsid w:val="00C77021"/>
    <w:rsid w:val="00C772EE"/>
    <w:rsid w:val="00C77BA9"/>
    <w:rsid w:val="00C81AC2"/>
    <w:rsid w:val="00C82CED"/>
    <w:rsid w:val="00C836EC"/>
    <w:rsid w:val="00C83A6E"/>
    <w:rsid w:val="00C83C4C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1513"/>
    <w:rsid w:val="00CA2587"/>
    <w:rsid w:val="00CA28AA"/>
    <w:rsid w:val="00CA2BFC"/>
    <w:rsid w:val="00CA33FF"/>
    <w:rsid w:val="00CA35C9"/>
    <w:rsid w:val="00CA37D4"/>
    <w:rsid w:val="00CA3AFC"/>
    <w:rsid w:val="00CA5BD2"/>
    <w:rsid w:val="00CB09BE"/>
    <w:rsid w:val="00CB129F"/>
    <w:rsid w:val="00CB16FD"/>
    <w:rsid w:val="00CB2369"/>
    <w:rsid w:val="00CB3482"/>
    <w:rsid w:val="00CB6BC7"/>
    <w:rsid w:val="00CB7207"/>
    <w:rsid w:val="00CB7303"/>
    <w:rsid w:val="00CB7A54"/>
    <w:rsid w:val="00CC026B"/>
    <w:rsid w:val="00CC13B3"/>
    <w:rsid w:val="00CC1884"/>
    <w:rsid w:val="00CC1DC5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6D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5B34"/>
    <w:rsid w:val="00D06159"/>
    <w:rsid w:val="00D10163"/>
    <w:rsid w:val="00D12FEE"/>
    <w:rsid w:val="00D132DF"/>
    <w:rsid w:val="00D13612"/>
    <w:rsid w:val="00D14B5A"/>
    <w:rsid w:val="00D15C2F"/>
    <w:rsid w:val="00D1613C"/>
    <w:rsid w:val="00D2169B"/>
    <w:rsid w:val="00D22151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2120"/>
    <w:rsid w:val="00D4391D"/>
    <w:rsid w:val="00D442B7"/>
    <w:rsid w:val="00D45B90"/>
    <w:rsid w:val="00D45CB0"/>
    <w:rsid w:val="00D46080"/>
    <w:rsid w:val="00D46748"/>
    <w:rsid w:val="00D46AE8"/>
    <w:rsid w:val="00D46DAD"/>
    <w:rsid w:val="00D503C0"/>
    <w:rsid w:val="00D50720"/>
    <w:rsid w:val="00D50BE4"/>
    <w:rsid w:val="00D51586"/>
    <w:rsid w:val="00D52DEF"/>
    <w:rsid w:val="00D542F0"/>
    <w:rsid w:val="00D5447C"/>
    <w:rsid w:val="00D54591"/>
    <w:rsid w:val="00D54A56"/>
    <w:rsid w:val="00D54F64"/>
    <w:rsid w:val="00D55A57"/>
    <w:rsid w:val="00D569CC"/>
    <w:rsid w:val="00D56D2B"/>
    <w:rsid w:val="00D575F5"/>
    <w:rsid w:val="00D57D49"/>
    <w:rsid w:val="00D57D98"/>
    <w:rsid w:val="00D607FF"/>
    <w:rsid w:val="00D61899"/>
    <w:rsid w:val="00D61D9A"/>
    <w:rsid w:val="00D62B13"/>
    <w:rsid w:val="00D644C0"/>
    <w:rsid w:val="00D64D39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0E9A"/>
    <w:rsid w:val="00D812FE"/>
    <w:rsid w:val="00D82070"/>
    <w:rsid w:val="00D82EE8"/>
    <w:rsid w:val="00D8335C"/>
    <w:rsid w:val="00D83425"/>
    <w:rsid w:val="00D836D5"/>
    <w:rsid w:val="00D83DA5"/>
    <w:rsid w:val="00D843D7"/>
    <w:rsid w:val="00D8516C"/>
    <w:rsid w:val="00D85E63"/>
    <w:rsid w:val="00D85EBE"/>
    <w:rsid w:val="00D86E49"/>
    <w:rsid w:val="00D87056"/>
    <w:rsid w:val="00D9014C"/>
    <w:rsid w:val="00D9041C"/>
    <w:rsid w:val="00D90955"/>
    <w:rsid w:val="00D910AF"/>
    <w:rsid w:val="00D91B77"/>
    <w:rsid w:val="00D91EFD"/>
    <w:rsid w:val="00D94FDE"/>
    <w:rsid w:val="00D9658F"/>
    <w:rsid w:val="00D96ECB"/>
    <w:rsid w:val="00D9767B"/>
    <w:rsid w:val="00D97CCF"/>
    <w:rsid w:val="00DA04A1"/>
    <w:rsid w:val="00DA30D5"/>
    <w:rsid w:val="00DA3138"/>
    <w:rsid w:val="00DA3BA4"/>
    <w:rsid w:val="00DA5599"/>
    <w:rsid w:val="00DA58C1"/>
    <w:rsid w:val="00DA6A6D"/>
    <w:rsid w:val="00DB0634"/>
    <w:rsid w:val="00DB28F0"/>
    <w:rsid w:val="00DB4A3B"/>
    <w:rsid w:val="00DB4FD4"/>
    <w:rsid w:val="00DB5A35"/>
    <w:rsid w:val="00DB650B"/>
    <w:rsid w:val="00DB7517"/>
    <w:rsid w:val="00DB7C75"/>
    <w:rsid w:val="00DC026F"/>
    <w:rsid w:val="00DC1DDB"/>
    <w:rsid w:val="00DC23C2"/>
    <w:rsid w:val="00DC260C"/>
    <w:rsid w:val="00DC3D05"/>
    <w:rsid w:val="00DC41E5"/>
    <w:rsid w:val="00DC44E8"/>
    <w:rsid w:val="00DC5957"/>
    <w:rsid w:val="00DC6255"/>
    <w:rsid w:val="00DD1CDC"/>
    <w:rsid w:val="00DD2447"/>
    <w:rsid w:val="00DD348A"/>
    <w:rsid w:val="00DD37EA"/>
    <w:rsid w:val="00DD3918"/>
    <w:rsid w:val="00DD3DC7"/>
    <w:rsid w:val="00DD6271"/>
    <w:rsid w:val="00DD6272"/>
    <w:rsid w:val="00DD62FF"/>
    <w:rsid w:val="00DD722B"/>
    <w:rsid w:val="00DE0403"/>
    <w:rsid w:val="00DE0C65"/>
    <w:rsid w:val="00DE0DC4"/>
    <w:rsid w:val="00DE10BD"/>
    <w:rsid w:val="00DE1333"/>
    <w:rsid w:val="00DE1C2A"/>
    <w:rsid w:val="00DE1D13"/>
    <w:rsid w:val="00DE2D4A"/>
    <w:rsid w:val="00DE310E"/>
    <w:rsid w:val="00DE34F2"/>
    <w:rsid w:val="00DE3B79"/>
    <w:rsid w:val="00DE3DBA"/>
    <w:rsid w:val="00DE4B49"/>
    <w:rsid w:val="00DE62A4"/>
    <w:rsid w:val="00DF0290"/>
    <w:rsid w:val="00DF0780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071F"/>
    <w:rsid w:val="00E113F1"/>
    <w:rsid w:val="00E12E46"/>
    <w:rsid w:val="00E132B0"/>
    <w:rsid w:val="00E135E9"/>
    <w:rsid w:val="00E13A7E"/>
    <w:rsid w:val="00E1421D"/>
    <w:rsid w:val="00E14A1E"/>
    <w:rsid w:val="00E14BA3"/>
    <w:rsid w:val="00E14D90"/>
    <w:rsid w:val="00E16691"/>
    <w:rsid w:val="00E17E4B"/>
    <w:rsid w:val="00E20F17"/>
    <w:rsid w:val="00E220DC"/>
    <w:rsid w:val="00E23519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E35"/>
    <w:rsid w:val="00E43039"/>
    <w:rsid w:val="00E431ED"/>
    <w:rsid w:val="00E4344F"/>
    <w:rsid w:val="00E435FE"/>
    <w:rsid w:val="00E4381A"/>
    <w:rsid w:val="00E44429"/>
    <w:rsid w:val="00E4628A"/>
    <w:rsid w:val="00E462B2"/>
    <w:rsid w:val="00E47AC8"/>
    <w:rsid w:val="00E50D2D"/>
    <w:rsid w:val="00E5380D"/>
    <w:rsid w:val="00E53BC6"/>
    <w:rsid w:val="00E53C9B"/>
    <w:rsid w:val="00E54F63"/>
    <w:rsid w:val="00E57E7D"/>
    <w:rsid w:val="00E60816"/>
    <w:rsid w:val="00E60F78"/>
    <w:rsid w:val="00E61523"/>
    <w:rsid w:val="00E61E26"/>
    <w:rsid w:val="00E62800"/>
    <w:rsid w:val="00E62A2D"/>
    <w:rsid w:val="00E634DE"/>
    <w:rsid w:val="00E63D95"/>
    <w:rsid w:val="00E65993"/>
    <w:rsid w:val="00E65BBD"/>
    <w:rsid w:val="00E704E3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56FB"/>
    <w:rsid w:val="00E85772"/>
    <w:rsid w:val="00E86A46"/>
    <w:rsid w:val="00E871A9"/>
    <w:rsid w:val="00E8763B"/>
    <w:rsid w:val="00E87BDF"/>
    <w:rsid w:val="00E915AD"/>
    <w:rsid w:val="00E925C2"/>
    <w:rsid w:val="00E9296E"/>
    <w:rsid w:val="00E930E7"/>
    <w:rsid w:val="00E94CEE"/>
    <w:rsid w:val="00E952EF"/>
    <w:rsid w:val="00E95545"/>
    <w:rsid w:val="00E95EF7"/>
    <w:rsid w:val="00E968E9"/>
    <w:rsid w:val="00E96DF7"/>
    <w:rsid w:val="00E97B03"/>
    <w:rsid w:val="00EA2AB8"/>
    <w:rsid w:val="00EA2F59"/>
    <w:rsid w:val="00EA3AD0"/>
    <w:rsid w:val="00EA3DB9"/>
    <w:rsid w:val="00EA498B"/>
    <w:rsid w:val="00EA4AD1"/>
    <w:rsid w:val="00EA4F7B"/>
    <w:rsid w:val="00EA587B"/>
    <w:rsid w:val="00EA5F21"/>
    <w:rsid w:val="00EA6199"/>
    <w:rsid w:val="00EA7F0B"/>
    <w:rsid w:val="00EB0F6D"/>
    <w:rsid w:val="00EB16F2"/>
    <w:rsid w:val="00EB210F"/>
    <w:rsid w:val="00EB22D7"/>
    <w:rsid w:val="00EB3DBD"/>
    <w:rsid w:val="00EB4158"/>
    <w:rsid w:val="00EB4D15"/>
    <w:rsid w:val="00EB5279"/>
    <w:rsid w:val="00EB6E9B"/>
    <w:rsid w:val="00EC0099"/>
    <w:rsid w:val="00EC12FC"/>
    <w:rsid w:val="00EC1F83"/>
    <w:rsid w:val="00EC30B8"/>
    <w:rsid w:val="00EC33BE"/>
    <w:rsid w:val="00EC3499"/>
    <w:rsid w:val="00EC3C92"/>
    <w:rsid w:val="00EC54E9"/>
    <w:rsid w:val="00EC61E5"/>
    <w:rsid w:val="00ED04C4"/>
    <w:rsid w:val="00ED09DB"/>
    <w:rsid w:val="00ED0B28"/>
    <w:rsid w:val="00ED1795"/>
    <w:rsid w:val="00ED2411"/>
    <w:rsid w:val="00ED501D"/>
    <w:rsid w:val="00ED6BFF"/>
    <w:rsid w:val="00ED6CF3"/>
    <w:rsid w:val="00ED79C6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18"/>
    <w:rsid w:val="00EE5B70"/>
    <w:rsid w:val="00EE5C0A"/>
    <w:rsid w:val="00EE6DD8"/>
    <w:rsid w:val="00EE7641"/>
    <w:rsid w:val="00EF07BC"/>
    <w:rsid w:val="00EF0A1B"/>
    <w:rsid w:val="00EF0E4C"/>
    <w:rsid w:val="00EF11F1"/>
    <w:rsid w:val="00EF2CCC"/>
    <w:rsid w:val="00EF341C"/>
    <w:rsid w:val="00EF3AC8"/>
    <w:rsid w:val="00EF3EBF"/>
    <w:rsid w:val="00EF421A"/>
    <w:rsid w:val="00EF4439"/>
    <w:rsid w:val="00EF49B5"/>
    <w:rsid w:val="00EF4B04"/>
    <w:rsid w:val="00EF50DC"/>
    <w:rsid w:val="00EF5C20"/>
    <w:rsid w:val="00EF6474"/>
    <w:rsid w:val="00EF770D"/>
    <w:rsid w:val="00F0013A"/>
    <w:rsid w:val="00F00780"/>
    <w:rsid w:val="00F028D0"/>
    <w:rsid w:val="00F02948"/>
    <w:rsid w:val="00F02AF4"/>
    <w:rsid w:val="00F02CD2"/>
    <w:rsid w:val="00F03298"/>
    <w:rsid w:val="00F03805"/>
    <w:rsid w:val="00F04DB8"/>
    <w:rsid w:val="00F04E11"/>
    <w:rsid w:val="00F051FF"/>
    <w:rsid w:val="00F05BEB"/>
    <w:rsid w:val="00F062F4"/>
    <w:rsid w:val="00F066BE"/>
    <w:rsid w:val="00F10157"/>
    <w:rsid w:val="00F10F62"/>
    <w:rsid w:val="00F110A3"/>
    <w:rsid w:val="00F12701"/>
    <w:rsid w:val="00F14D4A"/>
    <w:rsid w:val="00F151DC"/>
    <w:rsid w:val="00F15334"/>
    <w:rsid w:val="00F1590C"/>
    <w:rsid w:val="00F167F5"/>
    <w:rsid w:val="00F16C54"/>
    <w:rsid w:val="00F17801"/>
    <w:rsid w:val="00F204FD"/>
    <w:rsid w:val="00F21AA5"/>
    <w:rsid w:val="00F22C36"/>
    <w:rsid w:val="00F230FD"/>
    <w:rsid w:val="00F23606"/>
    <w:rsid w:val="00F2482E"/>
    <w:rsid w:val="00F2505C"/>
    <w:rsid w:val="00F252BB"/>
    <w:rsid w:val="00F27D91"/>
    <w:rsid w:val="00F30051"/>
    <w:rsid w:val="00F300E3"/>
    <w:rsid w:val="00F31696"/>
    <w:rsid w:val="00F3178E"/>
    <w:rsid w:val="00F31DC3"/>
    <w:rsid w:val="00F32261"/>
    <w:rsid w:val="00F34635"/>
    <w:rsid w:val="00F3491D"/>
    <w:rsid w:val="00F36371"/>
    <w:rsid w:val="00F36E45"/>
    <w:rsid w:val="00F408C4"/>
    <w:rsid w:val="00F4177A"/>
    <w:rsid w:val="00F42776"/>
    <w:rsid w:val="00F42E3E"/>
    <w:rsid w:val="00F4324A"/>
    <w:rsid w:val="00F43296"/>
    <w:rsid w:val="00F44043"/>
    <w:rsid w:val="00F44BE2"/>
    <w:rsid w:val="00F459F0"/>
    <w:rsid w:val="00F462CC"/>
    <w:rsid w:val="00F462D5"/>
    <w:rsid w:val="00F46E6A"/>
    <w:rsid w:val="00F474FB"/>
    <w:rsid w:val="00F47D50"/>
    <w:rsid w:val="00F527F1"/>
    <w:rsid w:val="00F53725"/>
    <w:rsid w:val="00F53A63"/>
    <w:rsid w:val="00F54F9C"/>
    <w:rsid w:val="00F5518E"/>
    <w:rsid w:val="00F554D5"/>
    <w:rsid w:val="00F55B6D"/>
    <w:rsid w:val="00F55F7C"/>
    <w:rsid w:val="00F567B3"/>
    <w:rsid w:val="00F57897"/>
    <w:rsid w:val="00F57BE1"/>
    <w:rsid w:val="00F57CB8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1B5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3353"/>
    <w:rsid w:val="00F833FD"/>
    <w:rsid w:val="00F84A5E"/>
    <w:rsid w:val="00F85020"/>
    <w:rsid w:val="00F85538"/>
    <w:rsid w:val="00F87021"/>
    <w:rsid w:val="00F90A38"/>
    <w:rsid w:val="00F91FC8"/>
    <w:rsid w:val="00F926F1"/>
    <w:rsid w:val="00F94216"/>
    <w:rsid w:val="00F943F8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1C0F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4E31"/>
    <w:rsid w:val="00FB579D"/>
    <w:rsid w:val="00FB5EB8"/>
    <w:rsid w:val="00FB70F9"/>
    <w:rsid w:val="00FB71C9"/>
    <w:rsid w:val="00FB7D79"/>
    <w:rsid w:val="00FC461F"/>
    <w:rsid w:val="00FC57B4"/>
    <w:rsid w:val="00FD05ED"/>
    <w:rsid w:val="00FD0866"/>
    <w:rsid w:val="00FD099F"/>
    <w:rsid w:val="00FD1738"/>
    <w:rsid w:val="00FD1FFD"/>
    <w:rsid w:val="00FD4B0A"/>
    <w:rsid w:val="00FD51AD"/>
    <w:rsid w:val="00FD5A04"/>
    <w:rsid w:val="00FD64C7"/>
    <w:rsid w:val="00FD673A"/>
    <w:rsid w:val="00FD6905"/>
    <w:rsid w:val="00FE0C95"/>
    <w:rsid w:val="00FE1A98"/>
    <w:rsid w:val="00FE1C51"/>
    <w:rsid w:val="00FE2811"/>
    <w:rsid w:val="00FE2825"/>
    <w:rsid w:val="00FE56EA"/>
    <w:rsid w:val="00FF09BF"/>
    <w:rsid w:val="00FF20CF"/>
    <w:rsid w:val="00FF3AA6"/>
    <w:rsid w:val="00FF4428"/>
    <w:rsid w:val="00FF54A3"/>
    <w:rsid w:val="00FF5858"/>
    <w:rsid w:val="00FF717F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1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39FBDC-0D01-449B-8BCB-F687BA210E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8</Words>
  <Characters>575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Admin</cp:lastModifiedBy>
  <cp:revision>2</cp:revision>
  <cp:lastPrinted>2024-07-22T13:58:00Z</cp:lastPrinted>
  <dcterms:created xsi:type="dcterms:W3CDTF">2024-09-06T13:22:00Z</dcterms:created>
  <dcterms:modified xsi:type="dcterms:W3CDTF">2024-09-06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